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C2D6" w14:textId="77777777" w:rsidR="00C60758" w:rsidRDefault="00C60758">
      <w:pPr>
        <w:rPr>
          <w:rFonts w:ascii="Arial" w:hAnsi="Arial" w:cs="Arial"/>
          <w:sz w:val="24"/>
          <w:szCs w:val="24"/>
        </w:rPr>
      </w:pPr>
    </w:p>
    <w:p w14:paraId="5CE8789D" w14:textId="64A24257" w:rsidR="00C60758" w:rsidRDefault="00CF65C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User Stories not Addressed</w:t>
      </w:r>
      <w:r w:rsidR="008C2903" w:rsidRPr="00744640">
        <w:rPr>
          <w:rFonts w:ascii="Arial" w:hAnsi="Arial" w:cs="Arial"/>
          <w:b/>
          <w:bCs/>
          <w:sz w:val="24"/>
          <w:szCs w:val="24"/>
        </w:rPr>
        <w:t xml:space="preserve">: </w:t>
      </w:r>
      <w:r w:rsidR="00DB0569">
        <w:rPr>
          <w:rFonts w:ascii="Arial" w:hAnsi="Arial" w:cs="Arial"/>
          <w:sz w:val="24"/>
          <w:szCs w:val="24"/>
        </w:rPr>
        <w:t>Four</w:t>
      </w:r>
      <w:r w:rsidR="00A7347F" w:rsidRPr="00744640">
        <w:rPr>
          <w:rFonts w:ascii="Arial" w:hAnsi="Arial" w:cs="Arial"/>
          <w:sz w:val="24"/>
          <w:szCs w:val="24"/>
        </w:rPr>
        <w:t xml:space="preserve"> </w:t>
      </w:r>
      <w:r w:rsidR="00B542A6" w:rsidRPr="00744640">
        <w:rPr>
          <w:rFonts w:ascii="Arial" w:hAnsi="Arial" w:cs="Arial"/>
          <w:sz w:val="24"/>
          <w:szCs w:val="24"/>
        </w:rPr>
        <w:t>(</w:t>
      </w:r>
      <w:r w:rsidR="00DB0569">
        <w:rPr>
          <w:rFonts w:ascii="Arial" w:hAnsi="Arial" w:cs="Arial"/>
          <w:sz w:val="24"/>
          <w:szCs w:val="24"/>
        </w:rPr>
        <w:t>4</w:t>
      </w:r>
      <w:r w:rsidR="008C2903" w:rsidRPr="00744640">
        <w:rPr>
          <w:rFonts w:ascii="Arial" w:hAnsi="Arial" w:cs="Arial"/>
          <w:sz w:val="24"/>
          <w:szCs w:val="24"/>
        </w:rPr>
        <w:t>)</w:t>
      </w:r>
    </w:p>
    <w:p w14:paraId="205EE5B1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Playing as a burger character, I want to be able to throw food like cheese, tomatoes, or use French fries as a weapon to be able to defeat my enemies or use them to be able to run away</w:t>
      </w:r>
    </w:p>
    <w:p w14:paraId="739E83F3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, I want to be able to fight against a variety of enemies so that I do not get bored with having to kill the same enemies repeatedly for the whole game.</w:t>
      </w:r>
    </w:p>
    <w:p w14:paraId="35A70BED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 I want to be able to use the items I pick up so that I can gain power ups.</w:t>
      </w:r>
    </w:p>
    <w:p w14:paraId="10C1D4B5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 with specific preferences, I want to be able to have options that allow me to customize things like controls, volume, or graphics so that I can adjust the game to suit my preferences.</w:t>
      </w:r>
    </w:p>
    <w:p w14:paraId="5347596D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developer, I want to be able to use a tool that lets me test any point in the game so that I do not have to waste my time going through things that come before the point I want to test.</w:t>
      </w:r>
    </w:p>
    <w:p w14:paraId="733E991D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developer, I want to be able to see player metric data, because after working hard on the game, I want to see how many people are enjoying the game.</w:t>
      </w:r>
    </w:p>
    <w:p w14:paraId="4384EAAA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 xml:space="preserve">As a player, I want to be challenged while playing the game so that it does not seem boring or too easy. </w:t>
      </w:r>
    </w:p>
    <w:p w14:paraId="5D2B62C8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, I want to be rewarded for progressing through the game so that I have more motivation to continue playing it.</w:t>
      </w:r>
    </w:p>
    <w:p w14:paraId="6479897E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casual gamer, I want the game to be easy to pickup/understand because I want to be able to sit back and have fun without having to remember how to play the game and its mechanics.</w:t>
      </w:r>
    </w:p>
    <w:p w14:paraId="259C83C3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new player, I want to be able to view a tutorial or instructions on how to play, so that I can understand the game and so that I am not confused when I try to play it.</w:t>
      </w:r>
    </w:p>
    <w:p w14:paraId="00779348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 of modern video games, I would like the goal of the game to be clear.</w:t>
      </w:r>
    </w:p>
    <w:p w14:paraId="3EA28F2F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 of modern video games, I would like the gameplay to be visually appealing and unambiguous so that will make the game feel polished and complete</w:t>
      </w:r>
    </w:p>
    <w:p w14:paraId="47E85A9A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, I need the game to have subtitles. I prefer to be able to both listen to and read the game dialog as I take in the information better this way.</w:t>
      </w:r>
    </w:p>
    <w:p w14:paraId="37E8ABC6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 xml:space="preserve">As a colorblind player, I need the game to have a colorblind mode because otherwise, I am not able to distinguish many game objects rendering the game quite frustrating. </w:t>
      </w:r>
    </w:p>
    <w:p w14:paraId="37B21BB5" w14:textId="77777777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player I want to be able to mute the sounds and music of the game because it will get annoying if I can't.</w:t>
      </w:r>
    </w:p>
    <w:p w14:paraId="5C4AD70D" w14:textId="430F5BCA" w:rsidR="00CF65CC" w:rsidRPr="00CF65CC" w:rsidRDefault="00CF65CC" w:rsidP="00CF65CC">
      <w:pPr>
        <w:rPr>
          <w:rFonts w:ascii="Arial" w:hAnsi="Arial" w:cs="Arial"/>
          <w:sz w:val="24"/>
          <w:szCs w:val="24"/>
        </w:rPr>
      </w:pPr>
      <w:r w:rsidRPr="00CF65CC">
        <w:rPr>
          <w:rFonts w:ascii="Arial" w:hAnsi="Arial" w:cs="Arial"/>
          <w:sz w:val="24"/>
          <w:szCs w:val="24"/>
        </w:rPr>
        <w:t>As a competitive player, I would like to save high-scores or achievements of some kind so that I and others may compete against those scores.</w:t>
      </w:r>
    </w:p>
    <w:p w14:paraId="45D1C83F" w14:textId="77777777" w:rsidR="00CF65CC" w:rsidRDefault="00CF65CC" w:rsidP="00744640">
      <w:pPr>
        <w:rPr>
          <w:rFonts w:ascii="Arial" w:hAnsi="Arial" w:cs="Arial"/>
          <w:b/>
          <w:bCs/>
          <w:sz w:val="24"/>
          <w:szCs w:val="24"/>
        </w:rPr>
      </w:pPr>
    </w:p>
    <w:p w14:paraId="2C78F149" w14:textId="77777777" w:rsidR="00CF65CC" w:rsidRDefault="00CF65CC" w:rsidP="00744640">
      <w:pPr>
        <w:rPr>
          <w:rFonts w:ascii="Arial" w:hAnsi="Arial" w:cs="Arial"/>
          <w:b/>
          <w:bCs/>
          <w:sz w:val="24"/>
          <w:szCs w:val="24"/>
        </w:rPr>
      </w:pPr>
    </w:p>
    <w:p w14:paraId="62FA3251" w14:textId="04F3352A" w:rsidR="00C60758" w:rsidRDefault="00CF65C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lan for Future Development:</w:t>
      </w:r>
    </w:p>
    <w:p w14:paraId="014B3C97" w14:textId="77777777" w:rsidR="00CF65CC" w:rsidRPr="00CF65CC" w:rsidRDefault="00CF65CC">
      <w:pPr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CF65CC" w:rsidRPr="00CF65CC" w:rsidSect="008F2006">
      <w:headerReference w:type="default" r:id="rId7"/>
      <w:footerReference w:type="default" r:id="rId8"/>
      <w:pgSz w:w="12240" w:h="15840"/>
      <w:pgMar w:top="1440" w:right="1008" w:bottom="72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A1D73" w14:textId="77777777" w:rsidR="00E923DA" w:rsidRDefault="00E923DA">
      <w:pPr>
        <w:spacing w:after="0" w:line="240" w:lineRule="auto"/>
      </w:pPr>
      <w:r>
        <w:separator/>
      </w:r>
    </w:p>
  </w:endnote>
  <w:endnote w:type="continuationSeparator" w:id="0">
    <w:p w14:paraId="2BF2F269" w14:textId="77777777" w:rsidR="00E923DA" w:rsidRDefault="00E923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1196476"/>
      <w:docPartObj>
        <w:docPartGallery w:val="Page Numbers (Bottom of Page)"/>
        <w:docPartUnique/>
      </w:docPartObj>
    </w:sdtPr>
    <w:sdtEndPr/>
    <w:sdtContent>
      <w:p w14:paraId="7E0BA7DF" w14:textId="77777777" w:rsidR="00C60758" w:rsidRDefault="008C2903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0340548" w14:textId="77777777" w:rsidR="00C60758" w:rsidRDefault="00C60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2984C" w14:textId="77777777" w:rsidR="00E923DA" w:rsidRDefault="00E923DA">
      <w:pPr>
        <w:spacing w:after="0" w:line="240" w:lineRule="auto"/>
      </w:pPr>
      <w:r>
        <w:separator/>
      </w:r>
    </w:p>
  </w:footnote>
  <w:footnote w:type="continuationSeparator" w:id="0">
    <w:p w14:paraId="1E610DE1" w14:textId="77777777" w:rsidR="00E923DA" w:rsidRDefault="00E923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F6A73" w14:textId="77777777" w:rsidR="00C60758" w:rsidRDefault="008C2903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0" distR="0" simplePos="0" relativeHeight="2" behindDoc="1" locked="0" layoutInCell="1" allowOverlap="1" wp14:anchorId="10C93EBE" wp14:editId="1378C16A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9538735" w14:textId="4009EC52" w:rsidR="00C60758" w:rsidRDefault="008C2903">
    <w:pPr>
      <w:jc w:val="right"/>
      <w:rPr>
        <w:rFonts w:ascii="Arial Nova" w:hAnsi="Arial Nova" w:cs="Times New Roman"/>
        <w:b/>
        <w:sz w:val="24"/>
        <w:szCs w:val="24"/>
        <w:u w:val="double"/>
      </w:rPr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AA0B070" wp14:editId="219D839E">
              <wp:simplePos x="0" y="0"/>
              <wp:positionH relativeFrom="margin">
                <wp:posOffset>-39370</wp:posOffset>
              </wp:positionH>
              <wp:positionV relativeFrom="paragraph">
                <wp:posOffset>204470</wp:posOffset>
              </wp:positionV>
              <wp:extent cx="6591935" cy="635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40" cy="0"/>
                      </a:xfrm>
                      <a:prstGeom prst="line">
                        <a:avLst/>
                      </a:prstGeom>
                      <a:ln w="1908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3.1pt,16.1pt" to="515.85pt,16.1pt" ID="Straight Connector 2" stroked="t" style="position:absolute;mso-position-horizontal-relative:margin" wp14:anchorId="6452621E">
              <v:stroke color="#214221" weight="19080" joinstyle="miter" endcap="flat"/>
              <v:fill o:detectmouseclick="t" on="false"/>
            </v:lin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200BEC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 w:rsidR="00B2094C">
      <w:rPr>
        <w:rFonts w:ascii="Arial Nova" w:hAnsi="Arial Nova" w:cs="Times New Roman"/>
        <w:b/>
        <w:color w:val="214221"/>
        <w:sz w:val="24"/>
        <w:szCs w:val="24"/>
      </w:rPr>
      <w:t>Plan for Future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E67"/>
    <w:multiLevelType w:val="multilevel"/>
    <w:tmpl w:val="5BCAEAC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9A35370"/>
    <w:multiLevelType w:val="hybridMultilevel"/>
    <w:tmpl w:val="863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D4B54"/>
    <w:multiLevelType w:val="multilevel"/>
    <w:tmpl w:val="36EE9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DA25676"/>
    <w:multiLevelType w:val="hybridMultilevel"/>
    <w:tmpl w:val="6052B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123621"/>
    <w:multiLevelType w:val="hybridMultilevel"/>
    <w:tmpl w:val="A5B21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10515B"/>
    <w:multiLevelType w:val="hybridMultilevel"/>
    <w:tmpl w:val="A6187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5D644A"/>
    <w:multiLevelType w:val="multilevel"/>
    <w:tmpl w:val="48A09B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1NjCytDQ2MjRV0lEKTi0uzszPAykwrwUAx+ocdywAAAA="/>
  </w:docVars>
  <w:rsids>
    <w:rsidRoot w:val="00C60758"/>
    <w:rsid w:val="00033929"/>
    <w:rsid w:val="000671A4"/>
    <w:rsid w:val="0009770F"/>
    <w:rsid w:val="000F39DF"/>
    <w:rsid w:val="0016648F"/>
    <w:rsid w:val="00200BEC"/>
    <w:rsid w:val="00264696"/>
    <w:rsid w:val="0029501F"/>
    <w:rsid w:val="002D68A8"/>
    <w:rsid w:val="002E1FCD"/>
    <w:rsid w:val="00322933"/>
    <w:rsid w:val="00347815"/>
    <w:rsid w:val="0036080C"/>
    <w:rsid w:val="00386259"/>
    <w:rsid w:val="003A35E4"/>
    <w:rsid w:val="003B299E"/>
    <w:rsid w:val="003B422E"/>
    <w:rsid w:val="003F2D44"/>
    <w:rsid w:val="00423A15"/>
    <w:rsid w:val="004A4441"/>
    <w:rsid w:val="00530F28"/>
    <w:rsid w:val="00564B7C"/>
    <w:rsid w:val="005818E8"/>
    <w:rsid w:val="00586560"/>
    <w:rsid w:val="00592A6F"/>
    <w:rsid w:val="005A7D02"/>
    <w:rsid w:val="005F067D"/>
    <w:rsid w:val="00631461"/>
    <w:rsid w:val="00640A47"/>
    <w:rsid w:val="00651E40"/>
    <w:rsid w:val="006A2184"/>
    <w:rsid w:val="00744640"/>
    <w:rsid w:val="00797D68"/>
    <w:rsid w:val="00802F48"/>
    <w:rsid w:val="008442C6"/>
    <w:rsid w:val="008C2903"/>
    <w:rsid w:val="008F2006"/>
    <w:rsid w:val="00904ADE"/>
    <w:rsid w:val="009055CF"/>
    <w:rsid w:val="00934940"/>
    <w:rsid w:val="00935E53"/>
    <w:rsid w:val="00963695"/>
    <w:rsid w:val="00973232"/>
    <w:rsid w:val="009755D9"/>
    <w:rsid w:val="009B0F5D"/>
    <w:rsid w:val="009C4278"/>
    <w:rsid w:val="009C77FB"/>
    <w:rsid w:val="00A640FD"/>
    <w:rsid w:val="00A7347F"/>
    <w:rsid w:val="00B2094C"/>
    <w:rsid w:val="00B542A6"/>
    <w:rsid w:val="00C23BC4"/>
    <w:rsid w:val="00C60758"/>
    <w:rsid w:val="00CC6C4F"/>
    <w:rsid w:val="00CF65CC"/>
    <w:rsid w:val="00D00571"/>
    <w:rsid w:val="00DB0569"/>
    <w:rsid w:val="00E923DA"/>
    <w:rsid w:val="00EF111A"/>
    <w:rsid w:val="00F22BE2"/>
    <w:rsid w:val="00F66758"/>
    <w:rsid w:val="00FD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6F3A1"/>
  <w15:docId w15:val="{956F8D3C-F7EF-47BE-8054-36A4CB7E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qFormat/>
    <w:rsid w:val="005A6F2C"/>
  </w:style>
  <w:style w:type="character" w:customStyle="1" w:styleId="g2">
    <w:name w:val="g2"/>
    <w:basedOn w:val="DefaultParagraphFont"/>
    <w:qFormat/>
    <w:rsid w:val="005A6F2C"/>
  </w:style>
  <w:style w:type="character" w:customStyle="1" w:styleId="HeaderChar">
    <w:name w:val="Header Char"/>
    <w:basedOn w:val="DefaultParagraphFont"/>
    <w:link w:val="Header"/>
    <w:uiPriority w:val="99"/>
    <w:qFormat/>
    <w:rsid w:val="00CA48B4"/>
  </w:style>
  <w:style w:type="character" w:customStyle="1" w:styleId="FooterChar">
    <w:name w:val="Footer Char"/>
    <w:basedOn w:val="DefaultParagraphFont"/>
    <w:link w:val="Footer"/>
    <w:uiPriority w:val="99"/>
    <w:qFormat/>
    <w:rsid w:val="00CA48B4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2470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143A0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6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dc:description/>
  <cp:lastModifiedBy>David Sincyr</cp:lastModifiedBy>
  <cp:revision>3</cp:revision>
  <cp:lastPrinted>2020-05-02T22:02:00Z</cp:lastPrinted>
  <dcterms:created xsi:type="dcterms:W3CDTF">2020-05-02T22:04:00Z</dcterms:created>
  <dcterms:modified xsi:type="dcterms:W3CDTF">2020-05-02T22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